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internship-application-letter"/>
    <w:p>
      <w:pPr>
        <w:pStyle w:val="Heading1"/>
      </w:pPr>
      <w:r>
        <w:t xml:space="preserve">Internship Application Letter</w:t>
      </w:r>
    </w:p>
    <w:bookmarkStart w:id="20" w:name="civil-engineer-position-in-italy-milan"/>
    <w:p>
      <w:pPr>
        <w:pStyle w:val="Heading2"/>
      </w:pPr>
      <w:r>
        <w:t xml:space="preserve">Civil Engineer Position in Italy Mila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Italy Milan [Postal Code]</w:t>
      </w:r>
    </w:p>
    <w:bookmarkStart w:id="22" w:name="dear-mr.ms.mx.-last-name"/>
    <w:p>
      <w:pPr>
        <w:pStyle w:val="Heading3"/>
      </w:pPr>
      <w:r>
        <w:t xml:space="preserve">Dear [Mr./Ms./Mx. Last Name],</w:t>
      </w:r>
    </w:p>
    <w:p>
      <w:pPr>
        <w:pStyle w:val="FirstParagraph"/>
      </w:pPr>
      <w:r>
        <w:t xml:space="preserve">I am writing this Internship Application Letter to express my profound enthusiasm for the Civil Engineer internship opportunity at your distinguished firm in Italy Milan, as advertised on [Platform where you found the posting]. With a rigorous academic foundation in civil engineering, hands-on experience with structural analysis software, and an unwavering commitment to sustainable infrastructure development—particularly within the dynamic urban landscape of Milan—I am confident that my skills align precisely with your team's objectives for innovation and excellence.</w:t>
      </w:r>
    </w:p>
    <w:bookmarkEnd w:id="22"/>
    <w:p>
      <w:pPr>
        <w:pStyle w:val="BodyText"/>
      </w:pPr>
      <w:r>
        <w:t xml:space="preserve">My academic journey at [Your University] has equipped me with comprehensive theoretical knowledge in structural engineering, geotechnical systems, and urban infrastructure planning. I have completed advanced coursework in reinforced concrete design (using Eurocode standards), finite element analysis with SAP2000, and BIM modeling through Autodesk Revit—skills directly applicable to the complex projects undertaken by leading firms in Italy Milan. For instance, my senior capstone project involved designing a sustainable pedestrian bridge for a flood-prone river basin near Turin, integrating environmental impact assessments and cost-effective construction methodologies. This experience mirrored the type of innovative civil engineering solutions sought by Milan-based firms navigating challenges like urban density and climate resilience.</w:t>
      </w:r>
    </w:p>
    <w:p>
      <w:pPr>
        <w:pStyle w:val="BodyText"/>
      </w:pPr>
      <w:r>
        <w:t xml:space="preserve">What excites me most about pursuing this internship in Italy Milan is the city’s position as a global epicenter for forward-thinking infrastructure development. Milan isn’t merely a location—it’s an evolving laboratory for civil engineering excellence, where historic architecture coexists with avant-garde projects like the Bosco Verticale (Vertical Forest) and the ongoing redevelopment of the Expo 2015 site. As I prepare to contribute as a future Civil Engineer, I am deeply inspired by how Milan’s urban planners and engineers harmonize cultural preservation with cutting-edge sustainability. Your firm’s role in initiatives such as [Mention a specific project or initiative if known, e.g., "the Milan Smart City Plan" or "metro Line 5 expansion"] exemplifies the visionary approach I aspire to join.</w:t>
      </w:r>
    </w:p>
    <w:p>
      <w:pPr>
        <w:pStyle w:val="BodyText"/>
      </w:pPr>
      <w:r>
        <w:t xml:space="preserve">Beyond technical competencies, my adaptability to Italy’s professional environment is a key asset. Having studied Italian for three years and completed a summer exchange program at Università degli Studi di Milano in 2023, I am proficient in conversational Italian and familiar with local engineering protocols. During my time there, I collaborated with an urban design team on a micro-mobility infrastructure study—assessing bike lane integration into Milan’s historic districts while adhering to strict heritage conservation guidelines. This experience taught me to navigate Italy Milan’s unique intersection of tradition and modernity, ensuring projects respect cultural context without compromising functionality.</w:t>
      </w:r>
    </w:p>
    <w:p>
      <w:pPr>
        <w:pStyle w:val="BodyText"/>
      </w:pPr>
      <w:r>
        <w:t xml:space="preserve">I am particularly drawn to your firm’s emphasis on sustainable infrastructure—a principle I actively championed during my volunteer work with [Local NGO/Project Name]. As part of a student-led initiative in my hometown, I helped design low-cost rainwater harvesting systems for public parks, reducing municipal water runoff by 30%. This project required coordinating with municipal engineers and community stakeholders—mirroring the collaborative spirit I would bring to your team. In Italy Milan, where climate adaptation is urgent given rising flood risks and urban heat islands, such proactive approaches are not just beneficial but essential for a Civil Engineer’s legacy.</w:t>
      </w:r>
    </w:p>
    <w:p>
      <w:pPr>
        <w:pStyle w:val="BodyText"/>
      </w:pPr>
      <w:r>
        <w:t xml:space="preserve">My technical toolkit includes proficiency in AutoCAD Civil 3D, GIS mapping (QGIS), and Python for data analysis—skills I’ve applied to optimize material usage in campus construction projects. For example, I developed a Python script that reduced concrete waste by 22% during a dormitory renovation by analyzing structural load patterns. This analytical rigor aligns with the precision required in Milan’s high-stakes engineering environment, where every decision impacts public safety and environmental stewardship. I am eager to contribute this mindset to your firm’s ongoing projects while learning from Milan’s most respected Civil Engineers.</w:t>
      </w:r>
    </w:p>
    <w:p>
      <w:pPr>
        <w:pStyle w:val="BodyText"/>
      </w:pPr>
      <w:r>
        <w:t xml:space="preserve">Furthermore, I understand that success in Italy Milan demands cultural fluency beyond language. Having immersed myself in local traditions—from attending engineering symposia at Politecnico di Milano to exploring the city’s historic bridges and canals—I grasp how infrastructure shapes Milanese identity. The Duomo’s engineering marvels or the Navigli Canal system aren’t just landmarks; they’re living textbooks for sustainable urban design. I am committed to approaching this internship with both technical diligence and cultural humility, recognizing that effective Civil Engineers in Italy Milan must serve communities as much as they engineer structures.</w:t>
      </w:r>
    </w:p>
    <w:p>
      <w:pPr>
        <w:pStyle w:val="BodyText"/>
      </w:pPr>
      <w:r>
        <w:t xml:space="preserve">The prospect of contributing to Milan’s future—where iconic landmarks like the Galleria Vittorio Emanuele II stand alongside eco-friendly skyscrapers—fuels my ambition. Your firm represents the ideal environment to grow from a student into a professional Civil Engineer who understands that infrastructure isn’t merely concrete and steel, but the backbone of society. I am confident that my academic rigor, technical versatility, and deep respect for Italy Milan’s engineering heritage position me to add immediate value while absorbing the wisdom of your esteemed team.</w:t>
      </w:r>
    </w:p>
    <w:p>
      <w:pPr>
        <w:pStyle w:val="BodyText"/>
      </w:pPr>
      <w:r>
        <w:t xml:space="preserve">Thank you for considering this Internship Application Letter. I welcome the opportunity to discuss how my proactive approach and passion for sustainable urban development can support your firm’s vision during a campus interview. I have attached my resume, academic transcripts, and a portfolio of relevant projects for your review. Please contact me at your earliest convenience via email or phone to arrange a conversation.</w:t>
      </w:r>
    </w:p>
    <w:p>
      <w:pPr>
        <w:pStyle w:val="BodyText"/>
      </w:pPr>
      <w:r>
        <w:t xml:space="preserve">Sincerely,</w:t>
      </w:r>
    </w:p>
    <w:p>
      <w:pPr>
        <w:pStyle w:val="BodyText"/>
      </w:pPr>
      <w:r>
        <w:t xml:space="preserve">[Your Full Name]</w:t>
      </w:r>
    </w:p>
    <w:p>
      <w:pPr>
        <w:pStyle w:val="BodyText"/>
      </w:pPr>
      <w:r>
        <w:t xml:space="preserve">"A Civil Engineer designs not just for today, but for the legacy we leave tomorrow in cities like Milan."</w:t>
      </w:r>
    </w:p>
    <w:p>
      <w:pPr>
        <w:pStyle w:val="BodyText"/>
      </w:pPr>
      <w:r>
        <w:t xml:space="preserve">Word Count: 856</w:t>
      </w:r>
    </w:p>
    <w:p>
      <w:pPr>
        <w:pStyle w:val="BodyText"/>
      </w:pPr>
      <w:r>
        <w:t xml:space="preserve">This Internship Application Letter reflects a comprehensive understanding of Civil Engineering in Italy Milan, emphasizing technical proficiency, cultural alignment, and commitment to sustainable urban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6-07-23T20:52:19Z</dcterms:created>
  <dcterms:modified xsi:type="dcterms:W3CDTF">2026-07-23T20:52:19Z</dcterms:modified>
</cp:coreProperties>
</file>

<file path=docProps/custom.xml><?xml version="1.0" encoding="utf-8"?>
<Properties xmlns="http://schemas.openxmlformats.org/officeDocument/2006/custom-properties" xmlns:vt="http://schemas.openxmlformats.org/officeDocument/2006/docPropsVTypes"/>
</file>